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3624B6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8A5934">
        <w:rPr>
          <w:b/>
          <w:bCs/>
          <w:sz w:val="32"/>
          <w:szCs w:val="32"/>
        </w:rPr>
        <w:t>South Caroli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8A5934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9:00Z</dcterms:modified>
</cp:coreProperties>
</file>